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4104F839" w:rsidR="00A950CE" w:rsidRDefault="00CD215C" w:rsidP="00635166">
      <w:pPr>
        <w:jc w:val="center"/>
        <w:rPr>
          <w:rFonts w:ascii="Microsoft JhengHei" w:eastAsia="Microsoft JhengHei" w:hAnsi="Microsoft JhengHei"/>
          <w:b/>
          <w:color w:val="002060"/>
          <w:sz w:val="28"/>
          <w:szCs w:val="28"/>
          <w:lang w:eastAsia="zh-HK"/>
        </w:rPr>
      </w:pPr>
      <w:r w:rsidRPr="00A14F6A">
        <w:rPr>
          <w:rFonts w:ascii="Microsoft JhengHei" w:eastAsia="Microsoft JhengHei" w:hAnsi="Microsoft JhengHei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Microsoft JhengHei" w:eastAsia="Microsoft JhengHei" w:hAnsi="Microsoft JhengHei" w:cstheme="majorBidi"/>
          <w:b/>
          <w:color w:val="002060"/>
          <w:sz w:val="28"/>
          <w:szCs w:val="28"/>
          <w:lang w:eastAsia="zh-HK"/>
        </w:rPr>
        <w:t>動畫</w:t>
      </w:r>
      <w:r>
        <w:rPr>
          <w:rFonts w:ascii="Microsoft JhengHei" w:eastAsia="Microsoft JhengHei" w:hAnsi="Microsoft JhengHei" w:hint="eastAsia"/>
          <w:b/>
          <w:color w:val="002060"/>
          <w:sz w:val="28"/>
          <w:szCs w:val="28"/>
          <w:lang w:eastAsia="zh-HK"/>
        </w:rPr>
        <w:t>系列</w:t>
      </w:r>
    </w:p>
    <w:p w14:paraId="7870D999" w14:textId="47281AEB" w:rsidR="00BB0764" w:rsidRPr="00A14F6A" w:rsidRDefault="00BB0764" w:rsidP="00A14F6A">
      <w:pPr>
        <w:jc w:val="center"/>
        <w:rPr>
          <w:rFonts w:ascii="Microsoft JhengHei" w:eastAsia="Microsoft JhengHei" w:hAnsi="Microsoft JhengHei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0E71C7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「</w:t>
      </w:r>
      <w:r w:rsidR="00FC1AF1" w:rsidRPr="00FC1AF1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網絡購物安全</w:t>
      </w:r>
      <w:r w:rsidRPr="00A14F6A">
        <w:rPr>
          <w:rFonts w:ascii="Microsoft JhengHei" w:eastAsia="Microsoft JhengHei" w:hAnsi="Microsoft JhengHei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Heading1"/>
        <w:snapToGrid w:val="0"/>
        <w:spacing w:before="0" w:after="0" w:line="240" w:lineRule="auto"/>
        <w:jc w:val="center"/>
        <w:rPr>
          <w:rFonts w:ascii="Microsoft JhengHei" w:eastAsia="Microsoft JhengHei" w:hAnsi="Microsoft JhengHei"/>
          <w:color w:val="002060"/>
          <w:sz w:val="28"/>
          <w:szCs w:val="28"/>
          <w:lang w:eastAsia="zh-HK"/>
        </w:rPr>
      </w:pPr>
      <w:r w:rsidRPr="00020426">
        <w:rPr>
          <w:rFonts w:ascii="Microsoft JhengHei" w:eastAsia="Microsoft JhengHei" w:hAnsi="Microsoft JhengHei" w:hint="eastAsia"/>
          <w:color w:val="002060"/>
          <w:sz w:val="28"/>
          <w:szCs w:val="28"/>
          <w:lang w:eastAsia="zh-HK"/>
        </w:rPr>
        <w:t>工作紙</w:t>
      </w:r>
    </w:p>
    <w:p w14:paraId="2E73403C" w14:textId="1A22A0BC" w:rsidR="003C252F" w:rsidRPr="002208BE" w:rsidRDefault="00E65470" w:rsidP="00E65470">
      <w:pPr>
        <w:snapToGrid w:val="0"/>
        <w:rPr>
          <w:rFonts w:ascii="Microsoft JhengHei" w:eastAsia="Microsoft JhengHei" w:hAnsi="Microsoft JhengHei" w:cs="Times New Roman"/>
        </w:rPr>
      </w:pPr>
      <w:r w:rsidRPr="00E65470">
        <w:rPr>
          <w:rFonts w:ascii="Microsoft JhengHei" w:eastAsia="Microsoft JhengHei" w:hAnsi="Microsoft JhengHei" w:cs="Times New Roman" w:hint="eastAsia"/>
        </w:rPr>
        <w:t>細</w:t>
      </w:r>
      <w:r>
        <w:rPr>
          <w:rFonts w:ascii="Microsoft JhengHei" w:eastAsia="Microsoft JhengHei" w:hAnsi="Microsoft JhengHei" w:cs="Times New Roman" w:hint="eastAsia"/>
        </w:rPr>
        <w:t>心觀看</w:t>
      </w:r>
      <w:r w:rsidR="00CD4930" w:rsidRPr="00CD4930">
        <w:rPr>
          <w:rFonts w:ascii="Microsoft JhengHei" w:eastAsia="Microsoft JhengHei" w:hAnsi="Microsoft JhengHei" w:cs="Times New Roman" w:hint="eastAsia"/>
        </w:rPr>
        <w:t>「</w:t>
      </w:r>
      <w:r w:rsidR="006449F6" w:rsidRPr="006449F6">
        <w:rPr>
          <w:rFonts w:ascii="Century Gothic" w:eastAsia="Microsoft JhengHei" w:hAnsi="Century Gothic" w:hint="eastAsia"/>
          <w:lang w:eastAsia="zh-HK"/>
        </w:rPr>
        <w:t>網絡購物安全</w:t>
      </w:r>
      <w:r w:rsidR="00CD4930" w:rsidRPr="00CD4930">
        <w:rPr>
          <w:rFonts w:ascii="Microsoft JhengHei" w:eastAsia="Microsoft JhengHei" w:hAnsi="Microsoft JhengHei" w:cs="Times New Roman" w:hint="eastAsia"/>
        </w:rPr>
        <w:t>」</w:t>
      </w:r>
      <w:r w:rsidR="00DE19D9">
        <w:rPr>
          <w:rFonts w:ascii="Microsoft JhengHei" w:eastAsia="Microsoft JhengHei" w:hAnsi="Microsoft JhengHei" w:cs="Times New Roman" w:hint="eastAsia"/>
        </w:rPr>
        <w:t>動畫視像片段</w:t>
      </w:r>
      <w:r w:rsidRPr="00E65470">
        <w:rPr>
          <w:rFonts w:ascii="Microsoft JhengHei" w:eastAsia="Microsoft JhengHei" w:hAnsi="Microsoft JhengHei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</w:p>
    <w:p w14:paraId="0AB9879D" w14:textId="77777777" w:rsidR="0072215B" w:rsidRDefault="0072215B" w:rsidP="0072215B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甲</w:t>
      </w:r>
      <w:r w:rsidRPr="00E65470">
        <w:rPr>
          <w:rFonts w:ascii="Microsoft JhengHei" w:eastAsia="Microsoft JhengHei" w:hAnsi="Microsoft JhengHei" w:cs="Times New Roman" w:hint="eastAsia"/>
          <w:b/>
        </w:rPr>
        <w:t xml:space="preserve">　</w:t>
      </w:r>
      <w:r w:rsidRPr="00E65470">
        <w:rPr>
          <w:rFonts w:ascii="Microsoft JhengHei" w:eastAsia="Microsoft JhengHei" w:hAnsi="Microsoft JhengHei" w:cs="Times New Roman"/>
          <w:b/>
        </w:rPr>
        <w:tab/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配對</w:t>
      </w:r>
    </w:p>
    <w:p w14:paraId="0A944810" w14:textId="7728A11B" w:rsidR="0072215B" w:rsidRDefault="0072215B" w:rsidP="00B25BEE">
      <w:pPr>
        <w:snapToGrid w:val="0"/>
        <w:spacing w:after="120"/>
        <w:rPr>
          <w:rFonts w:ascii="Microsoft JhengHei" w:eastAsia="Microsoft JhengHei" w:hAnsi="Microsoft JhengHei" w:cs="Times New Roman"/>
          <w:b/>
          <w:lang w:eastAsia="zh-HK"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將左欄「網上購物安</w:t>
      </w:r>
      <w:r>
        <w:rPr>
          <w:rFonts w:ascii="Microsoft JhengHei" w:eastAsia="Microsoft JhengHei" w:hAnsi="Microsoft JhengHei" w:cs="Times New Roman" w:hint="eastAsia"/>
          <w:b/>
        </w:rPr>
        <w:t>全</w:t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隱患」，與右欄說明配對，並括號內填上英文字母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1530"/>
        <w:gridCol w:w="5174"/>
      </w:tblGrid>
      <w:tr w:rsidR="0072215B" w14:paraId="06983E11" w14:textId="77777777" w:rsidTr="00B25BEE">
        <w:tc>
          <w:tcPr>
            <w:tcW w:w="2700" w:type="dxa"/>
          </w:tcPr>
          <w:p w14:paraId="759D3FDD" w14:textId="03654A22" w:rsidR="0072215B" w:rsidRPr="0072215B" w:rsidRDefault="006833AB" w:rsidP="0072215B">
            <w:pPr>
              <w:snapToGrid w:val="0"/>
              <w:rPr>
                <w:rFonts w:ascii="Microsoft JhengHei" w:eastAsia="Microsoft JhengHei" w:hAnsi="Microsoft JhengHei" w:cs="Times New Roman"/>
                <w:b/>
                <w:u w:val="single"/>
                <w:lang w:eastAsia="zh-HK"/>
              </w:rPr>
            </w:pPr>
            <w:r w:rsidRPr="0072215B">
              <w:rPr>
                <w:rFonts w:ascii="Microsoft JhengHei" w:eastAsia="Microsoft JhengHei" w:hAnsi="Microsoft JhengHei" w:cs="Times New Roman" w:hint="eastAsia"/>
                <w:b/>
                <w:u w:val="single"/>
                <w:lang w:eastAsia="zh-HK"/>
              </w:rPr>
              <w:t>「網上購物安</w:t>
            </w:r>
            <w:r w:rsidRPr="0072215B">
              <w:rPr>
                <w:rFonts w:ascii="Microsoft JhengHei" w:eastAsia="Microsoft JhengHei" w:hAnsi="Microsoft JhengHei" w:cs="Times New Roman" w:hint="eastAsia"/>
                <w:b/>
                <w:u w:val="single"/>
              </w:rPr>
              <w:t>全</w:t>
            </w:r>
            <w:r w:rsidRPr="0072215B">
              <w:rPr>
                <w:rFonts w:ascii="Microsoft JhengHei" w:eastAsia="Microsoft JhengHei" w:hAnsi="Microsoft JhengHei" w:cs="Times New Roman" w:hint="eastAsia"/>
                <w:b/>
                <w:u w:val="single"/>
                <w:lang w:eastAsia="zh-HK"/>
              </w:rPr>
              <w:t>隱患」</w:t>
            </w:r>
          </w:p>
        </w:tc>
        <w:tc>
          <w:tcPr>
            <w:tcW w:w="1530" w:type="dxa"/>
          </w:tcPr>
          <w:p w14:paraId="2CA7E803" w14:textId="77777777" w:rsidR="0072215B" w:rsidRDefault="0072215B" w:rsidP="007648AF">
            <w:pPr>
              <w:snapToGrid w:val="0"/>
              <w:jc w:val="right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5174" w:type="dxa"/>
          </w:tcPr>
          <w:p w14:paraId="407C9621" w14:textId="77777777" w:rsidR="0072215B" w:rsidRPr="00020426" w:rsidRDefault="0072215B" w:rsidP="007648AF">
            <w:pPr>
              <w:pStyle w:val="ListParagraph"/>
              <w:snapToGrid w:val="0"/>
              <w:ind w:leftChars="0" w:left="360"/>
              <w:jc w:val="center"/>
              <w:rPr>
                <w:rFonts w:ascii="Microsoft JhengHei" w:eastAsia="Microsoft JhengHei" w:hAnsi="Microsoft JhengHei" w:cs="Times New Roman"/>
                <w:b/>
                <w:u w:val="single"/>
                <w:lang w:eastAsia="zh-HK"/>
              </w:rPr>
            </w:pPr>
            <w:r>
              <w:rPr>
                <w:rFonts w:ascii="Microsoft JhengHei" w:eastAsia="Microsoft JhengHei" w:hAnsi="Microsoft JhengHei" w:cs="Times New Roman" w:hint="eastAsia"/>
                <w:b/>
                <w:u w:val="single"/>
                <w:lang w:eastAsia="zh-HK"/>
              </w:rPr>
              <w:t>說明</w:t>
            </w:r>
          </w:p>
        </w:tc>
      </w:tr>
      <w:tr w:rsidR="0072215B" w14:paraId="3C38CBD8" w14:textId="77777777" w:rsidTr="00B25BEE">
        <w:tc>
          <w:tcPr>
            <w:tcW w:w="2700" w:type="dxa"/>
          </w:tcPr>
          <w:p w14:paraId="1991CFFF" w14:textId="5FD9B7A4" w:rsidR="0072215B" w:rsidRPr="0081090B" w:rsidRDefault="003560EC" w:rsidP="007648AF">
            <w:pPr>
              <w:pStyle w:val="ListParagraph"/>
              <w:numPr>
                <w:ilvl w:val="0"/>
                <w:numId w:val="6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金錢</w:t>
            </w:r>
            <w:r w:rsidR="0072215B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損失</w:t>
            </w:r>
          </w:p>
        </w:tc>
        <w:tc>
          <w:tcPr>
            <w:tcW w:w="1530" w:type="dxa"/>
          </w:tcPr>
          <w:p w14:paraId="09E5177F" w14:textId="17A954D8" w:rsidR="0072215B" w:rsidRPr="0081090B" w:rsidRDefault="0072215B" w:rsidP="0057009C">
            <w:pPr>
              <w:snapToGrid w:val="0"/>
              <w:rPr>
                <w:rFonts w:ascii="Microsoft JhengHei" w:eastAsia="Microsoft JhengHei" w:hAnsi="Microsoft JhengHei" w:cs="Times New Roman"/>
                <w:b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/>
                <w:b/>
              </w:rPr>
              <w:t>(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</w:t>
            </w:r>
            <w:r w:rsidRPr="0081090B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="0057009C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 </w:t>
            </w:r>
            <w:r w:rsidRPr="0081090B">
              <w:rPr>
                <w:rFonts w:ascii="Microsoft JhengHei" w:eastAsia="Microsoft JhengHei" w:hAnsi="Microsoft JhengHei" w:cs="Times New Roman"/>
                <w:b/>
              </w:rPr>
              <w:t>)</w:t>
            </w:r>
          </w:p>
        </w:tc>
        <w:tc>
          <w:tcPr>
            <w:tcW w:w="5174" w:type="dxa"/>
          </w:tcPr>
          <w:p w14:paraId="34C31CE8" w14:textId="2A020B73" w:rsidR="0072215B" w:rsidRPr="0081090B" w:rsidRDefault="00977900" w:rsidP="006A50C0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jc w:val="both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Century Gothic" w:eastAsia="Microsoft JhengHei" w:hAnsi="Century Gothic" w:hint="eastAsia"/>
                <w:lang w:eastAsia="zh-HK"/>
              </w:rPr>
              <w:t>賣家以寄件或其</w:t>
            </w:r>
            <w:r w:rsidRPr="0081090B">
              <w:rPr>
                <w:rFonts w:ascii="Century Gothic" w:eastAsia="Microsoft JhengHei" w:hAnsi="Century Gothic" w:hint="eastAsia"/>
              </w:rPr>
              <w:t>他</w:t>
            </w:r>
            <w:r w:rsidRPr="0081090B">
              <w:rPr>
                <w:rFonts w:ascii="Century Gothic" w:eastAsia="Microsoft JhengHei" w:hAnsi="Century Gothic" w:hint="eastAsia"/>
                <w:lang w:eastAsia="zh-HK"/>
              </w:rPr>
              <w:t>理</w:t>
            </w:r>
            <w:r w:rsidRPr="0081090B">
              <w:rPr>
                <w:rFonts w:ascii="Century Gothic" w:eastAsia="Microsoft JhengHei" w:hAnsi="Century Gothic" w:hint="eastAsia"/>
              </w:rPr>
              <w:t>由</w:t>
            </w:r>
            <w:r w:rsidRPr="0081090B">
              <w:rPr>
                <w:rFonts w:ascii="Century Gothic" w:eastAsia="Microsoft JhengHei" w:hAnsi="Century Gothic" w:hint="eastAsia"/>
                <w:lang w:eastAsia="zh-HK"/>
              </w:rPr>
              <w:t>向買家索取個人資</w:t>
            </w:r>
            <w:r w:rsidRPr="0081090B">
              <w:rPr>
                <w:rFonts w:ascii="Century Gothic" w:eastAsia="Microsoft JhengHei" w:hAnsi="Century Gothic" w:hint="eastAsia"/>
              </w:rPr>
              <w:t>料</w:t>
            </w:r>
            <w:r w:rsidR="00D90F33" w:rsidRPr="0081090B">
              <w:rPr>
                <w:rFonts w:ascii="Century Gothic" w:eastAsia="Microsoft JhengHei" w:hAnsi="Century Gothic" w:hint="eastAsia"/>
                <w:lang w:eastAsia="zh-HK"/>
              </w:rPr>
              <w:t>，資料可能被不法分子利用</w:t>
            </w:r>
            <w:r w:rsidRPr="0081090B">
              <w:rPr>
                <w:rFonts w:ascii="Century Gothic" w:eastAsia="Microsoft JhengHei" w:hAnsi="Century Gothic" w:hint="eastAsia"/>
                <w:lang w:eastAsia="zh-HK"/>
              </w:rPr>
              <w:t>。</w:t>
            </w:r>
          </w:p>
        </w:tc>
      </w:tr>
      <w:tr w:rsidR="0072215B" w14:paraId="77D7247D" w14:textId="77777777" w:rsidTr="00B25BEE">
        <w:tc>
          <w:tcPr>
            <w:tcW w:w="2700" w:type="dxa"/>
          </w:tcPr>
          <w:p w14:paraId="69F0F5F5" w14:textId="7FE40468" w:rsidR="0072215B" w:rsidRPr="0081090B" w:rsidRDefault="00E45F2A" w:rsidP="007648AF">
            <w:pPr>
              <w:pStyle w:val="ListParagraph"/>
              <w:numPr>
                <w:ilvl w:val="0"/>
                <w:numId w:val="6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Century Gothic" w:eastAsia="Microsoft JhengHei" w:hAnsi="Century Gothic" w:hint="eastAsia"/>
                <w:lang w:eastAsia="zh-HK"/>
              </w:rPr>
              <w:t>個人私隱洩</w:t>
            </w:r>
            <w:r w:rsidRPr="0081090B">
              <w:rPr>
                <w:rFonts w:ascii="Century Gothic" w:eastAsia="Microsoft JhengHei" w:hAnsi="Century Gothic" w:hint="eastAsia"/>
              </w:rPr>
              <w:t>露</w:t>
            </w:r>
          </w:p>
        </w:tc>
        <w:tc>
          <w:tcPr>
            <w:tcW w:w="1530" w:type="dxa"/>
          </w:tcPr>
          <w:p w14:paraId="5C18A5B3" w14:textId="6F54E7D7" w:rsidR="0072215B" w:rsidRPr="0081090B" w:rsidRDefault="0072215B" w:rsidP="00B25BEE">
            <w:pPr>
              <w:snapToGrid w:val="0"/>
              <w:rPr>
                <w:rFonts w:ascii="Microsoft JhengHei" w:eastAsia="Microsoft JhengHei" w:hAnsi="Microsoft JhengHei" w:cs="Times New Roman"/>
                <w:b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/>
                <w:b/>
              </w:rPr>
              <w:t>(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</w:t>
            </w:r>
            <w:r w:rsidRPr="0081090B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="0057009C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 </w:t>
            </w:r>
            <w:r w:rsidRPr="0081090B">
              <w:rPr>
                <w:rFonts w:ascii="Microsoft JhengHei" w:eastAsia="Microsoft JhengHei" w:hAnsi="Microsoft JhengHei" w:cs="Times New Roman"/>
                <w:b/>
              </w:rPr>
              <w:t>)</w:t>
            </w:r>
          </w:p>
        </w:tc>
        <w:tc>
          <w:tcPr>
            <w:tcW w:w="5174" w:type="dxa"/>
          </w:tcPr>
          <w:p w14:paraId="38999ADF" w14:textId="55BC3F04" w:rsidR="0072215B" w:rsidRPr="0081090B" w:rsidRDefault="009E0540" w:rsidP="006A50C0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jc w:val="both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網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絡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上遍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佈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木馬病毒或釣魚網站的高仿網址</w:t>
            </w:r>
            <w:r w:rsidR="00704EB4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，誤入會令該電</w:t>
            </w:r>
            <w:r w:rsidR="00704EB4" w:rsidRPr="0081090B">
              <w:rPr>
                <w:rFonts w:ascii="Microsoft JhengHei" w:eastAsia="Microsoft JhengHei" w:hAnsi="Microsoft JhengHei" w:cs="Times New Roman" w:hint="eastAsia"/>
                <w:bCs/>
              </w:rPr>
              <w:t>腦</w:t>
            </w:r>
            <w:r w:rsidR="00704EB4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自</w:t>
            </w:r>
            <w:r w:rsidR="00704EB4" w:rsidRPr="0081090B">
              <w:rPr>
                <w:rFonts w:ascii="Microsoft JhengHei" w:eastAsia="Microsoft JhengHei" w:hAnsi="Microsoft JhengHei" w:cs="Times New Roman" w:hint="eastAsia"/>
                <w:bCs/>
              </w:rPr>
              <w:t>動</w:t>
            </w:r>
            <w:r w:rsidR="00704EB4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植入病毒</w:t>
            </w:r>
            <w:r w:rsidR="0072215B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。</w:t>
            </w:r>
          </w:p>
        </w:tc>
      </w:tr>
      <w:tr w:rsidR="0072215B" w14:paraId="5CB21929" w14:textId="77777777" w:rsidTr="00B25BEE">
        <w:tc>
          <w:tcPr>
            <w:tcW w:w="2700" w:type="dxa"/>
          </w:tcPr>
          <w:p w14:paraId="139FDA8E" w14:textId="18A22A61" w:rsidR="0072215B" w:rsidRPr="0081090B" w:rsidRDefault="009E0540" w:rsidP="007648AF">
            <w:pPr>
              <w:pStyle w:val="ListParagraph"/>
              <w:numPr>
                <w:ilvl w:val="0"/>
                <w:numId w:val="6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電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腦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病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毒</w:t>
            </w:r>
          </w:p>
        </w:tc>
        <w:tc>
          <w:tcPr>
            <w:tcW w:w="1530" w:type="dxa"/>
          </w:tcPr>
          <w:p w14:paraId="769038E6" w14:textId="208EF085" w:rsidR="0072215B" w:rsidRPr="0081090B" w:rsidRDefault="0072215B" w:rsidP="00B25BEE">
            <w:pPr>
              <w:snapToGrid w:val="0"/>
              <w:rPr>
                <w:rFonts w:ascii="Microsoft JhengHei" w:eastAsia="Microsoft JhengHei" w:hAnsi="Microsoft JhengHei" w:cs="Times New Roman"/>
                <w:b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/>
                <w:b/>
              </w:rPr>
              <w:t>(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</w:t>
            </w:r>
            <w:r w:rsidRPr="0081090B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="0057009C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</w:t>
            </w:r>
            <w:r w:rsidR="00030AD2"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</w:t>
            </w:r>
            <w:r w:rsidRPr="0081090B">
              <w:rPr>
                <w:rFonts w:ascii="Microsoft JhengHei" w:eastAsia="Microsoft JhengHei" w:hAnsi="Microsoft JhengHei" w:cs="Times New Roman"/>
                <w:b/>
              </w:rPr>
              <w:t>)</w:t>
            </w:r>
          </w:p>
        </w:tc>
        <w:tc>
          <w:tcPr>
            <w:tcW w:w="5174" w:type="dxa"/>
          </w:tcPr>
          <w:p w14:paraId="15E3BC0E" w14:textId="0BB62528" w:rsidR="0072215B" w:rsidRPr="0081090B" w:rsidRDefault="009B5274" w:rsidP="007648AF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買家在收貨後沒有將單據撕走，</w:t>
            </w:r>
            <w:r w:rsidR="00FB4AE9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會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留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下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個人電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話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號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碼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，</w:t>
            </w:r>
            <w:r w:rsidR="004B5132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有</w:t>
            </w:r>
            <w:r w:rsidR="00BE7186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可能收到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不知名人士</w:t>
            </w:r>
            <w:r w:rsidR="00BE7186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的電話騷擾</w:t>
            </w:r>
            <w:r w:rsidR="0072215B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。</w:t>
            </w:r>
          </w:p>
        </w:tc>
      </w:tr>
      <w:tr w:rsidR="0072215B" w14:paraId="04A30737" w14:textId="77777777" w:rsidTr="00B25BEE">
        <w:tc>
          <w:tcPr>
            <w:tcW w:w="2700" w:type="dxa"/>
          </w:tcPr>
          <w:p w14:paraId="377C1CF3" w14:textId="7F03A14F" w:rsidR="0072215B" w:rsidRPr="0081090B" w:rsidRDefault="009B5274" w:rsidP="007648AF">
            <w:pPr>
              <w:pStyle w:val="ListParagraph"/>
              <w:numPr>
                <w:ilvl w:val="0"/>
                <w:numId w:val="6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Century Gothic" w:eastAsia="Microsoft JhengHei" w:hAnsi="Century Gothic" w:hint="eastAsia"/>
                <w:lang w:eastAsia="zh-HK"/>
              </w:rPr>
              <w:t>騷</w:t>
            </w:r>
            <w:r w:rsidRPr="0081090B">
              <w:rPr>
                <w:rFonts w:ascii="Century Gothic" w:eastAsia="Microsoft JhengHei" w:hAnsi="Century Gothic" w:hint="eastAsia"/>
              </w:rPr>
              <w:t>擾</w:t>
            </w:r>
          </w:p>
        </w:tc>
        <w:tc>
          <w:tcPr>
            <w:tcW w:w="1530" w:type="dxa"/>
          </w:tcPr>
          <w:p w14:paraId="2F6F7510" w14:textId="7758B344" w:rsidR="0072215B" w:rsidRPr="0081090B" w:rsidRDefault="0072215B" w:rsidP="00B25BEE">
            <w:pPr>
              <w:snapToGrid w:val="0"/>
              <w:rPr>
                <w:rFonts w:ascii="Microsoft JhengHei" w:eastAsia="Microsoft JhengHei" w:hAnsi="Microsoft JhengHei" w:cs="Times New Roman"/>
                <w:b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/>
                <w:b/>
              </w:rPr>
              <w:t>(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</w:t>
            </w:r>
            <w:r w:rsidRPr="0081090B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="0057009C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 </w:t>
            </w:r>
            <w:r w:rsidRPr="0081090B">
              <w:rPr>
                <w:rFonts w:ascii="Microsoft JhengHei" w:eastAsia="Microsoft JhengHei" w:hAnsi="Microsoft JhengHei" w:cs="Times New Roman"/>
                <w:b/>
              </w:rPr>
              <w:t>)</w:t>
            </w:r>
          </w:p>
        </w:tc>
        <w:tc>
          <w:tcPr>
            <w:tcW w:w="5174" w:type="dxa"/>
          </w:tcPr>
          <w:p w14:paraId="61EAB808" w14:textId="08019057" w:rsidR="0072215B" w:rsidRPr="0081090B" w:rsidRDefault="0072215B" w:rsidP="007648AF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Century Gothic" w:eastAsia="Microsoft JhengHei" w:hAnsi="Century Gothic" w:hint="eastAsia"/>
                <w:lang w:eastAsia="zh-HK"/>
              </w:rPr>
              <w:t>賣家要</w:t>
            </w:r>
            <w:r w:rsidRPr="0081090B">
              <w:rPr>
                <w:rFonts w:ascii="Century Gothic" w:eastAsia="Microsoft JhengHei" w:hAnsi="Century Gothic" w:hint="eastAsia"/>
              </w:rPr>
              <w:t>求</w:t>
            </w:r>
            <w:r w:rsidRPr="0081090B">
              <w:rPr>
                <w:rFonts w:ascii="Century Gothic" w:eastAsia="Microsoft JhengHei" w:hAnsi="Century Gothic" w:hint="eastAsia"/>
                <w:lang w:eastAsia="zh-HK"/>
              </w:rPr>
              <w:t>買家私下轉帳，或在</w:t>
            </w:r>
            <w:r w:rsidR="00C16E5A" w:rsidRPr="0081090B">
              <w:rPr>
                <w:rFonts w:ascii="Century Gothic" w:eastAsia="Microsoft JhengHei" w:hAnsi="Century Gothic" w:hint="eastAsia"/>
                <w:lang w:eastAsia="zh-HK"/>
              </w:rPr>
              <w:t>未收到貨品前確</w:t>
            </w:r>
            <w:r w:rsidR="00C16E5A" w:rsidRPr="0081090B">
              <w:rPr>
                <w:rFonts w:ascii="Century Gothic" w:eastAsia="Microsoft JhengHei" w:hAnsi="Century Gothic" w:hint="eastAsia"/>
              </w:rPr>
              <w:t>認</w:t>
            </w:r>
            <w:r w:rsidR="00C16E5A" w:rsidRPr="0081090B">
              <w:rPr>
                <w:rFonts w:ascii="Century Gothic" w:eastAsia="Microsoft JhengHei" w:hAnsi="Century Gothic" w:hint="eastAsia"/>
                <w:lang w:eastAsia="zh-HK"/>
              </w:rPr>
              <w:t>收貨</w:t>
            </w:r>
            <w:r w:rsidR="00D90F33" w:rsidRPr="0081090B">
              <w:rPr>
                <w:rFonts w:ascii="Century Gothic" w:eastAsia="Microsoft JhengHei" w:hAnsi="Century Gothic" w:hint="eastAsia"/>
                <w:lang w:eastAsia="zh-HK"/>
              </w:rPr>
              <w:t>，有機會無法取回已付出的款項</w:t>
            </w:r>
            <w:r w:rsidRPr="0081090B">
              <w:rPr>
                <w:rFonts w:ascii="Century Gothic" w:eastAsia="Microsoft JhengHei" w:hAnsi="Century Gothic" w:hint="eastAsia"/>
                <w:lang w:eastAsia="zh-HK"/>
              </w:rPr>
              <w:t>。</w:t>
            </w:r>
          </w:p>
        </w:tc>
      </w:tr>
    </w:tbl>
    <w:p w14:paraId="42D89751" w14:textId="77777777" w:rsidR="00E54C57" w:rsidRPr="00030AD2" w:rsidRDefault="00E54C57" w:rsidP="008514D8">
      <w:pPr>
        <w:snapToGrid w:val="0"/>
        <w:rPr>
          <w:rFonts w:ascii="Microsoft JhengHei" w:eastAsia="Microsoft JhengHei" w:hAnsi="Microsoft JhengHei" w:cs="Times New Roman"/>
        </w:rPr>
      </w:pPr>
    </w:p>
    <w:p w14:paraId="1174D162" w14:textId="0C913B57" w:rsidR="00E6639F" w:rsidRPr="0081090B" w:rsidRDefault="00E6639F" w:rsidP="00E6639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乙</w:t>
      </w:r>
      <w:r w:rsidRPr="0081090B">
        <w:rPr>
          <w:rFonts w:ascii="Microsoft JhengHei" w:eastAsia="Microsoft JhengHei" w:hAnsi="Microsoft JhengHei" w:cs="Times New Roman" w:hint="eastAsia"/>
          <w:b/>
        </w:rPr>
        <w:t xml:space="preserve">　</w:t>
      </w:r>
      <w:r w:rsidRPr="0081090B">
        <w:rPr>
          <w:rFonts w:ascii="Microsoft JhengHei" w:eastAsia="Microsoft JhengHei" w:hAnsi="Microsoft JhengHei" w:cs="Times New Roman"/>
          <w:b/>
        </w:rPr>
        <w:tab/>
      </w: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是非題</w:t>
      </w:r>
    </w:p>
    <w:p w14:paraId="49915758" w14:textId="737D5854" w:rsidR="00E6639F" w:rsidRPr="0081090B" w:rsidRDefault="00E6639F" w:rsidP="00E6639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判斷下列有關「網上購物注</w:t>
      </w:r>
      <w:r w:rsidRPr="0081090B">
        <w:rPr>
          <w:rFonts w:ascii="Microsoft JhengHei" w:eastAsia="Microsoft JhengHei" w:hAnsi="Microsoft JhengHei" w:cs="Times New Roman" w:hint="eastAsia"/>
          <w:b/>
        </w:rPr>
        <w:t>意</w:t>
      </w: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事項」的句子。正確的填上「</w:t>
      </w:r>
      <w:r w:rsidRPr="0081090B">
        <w:rPr>
          <w:rFonts w:ascii="Microsoft JhengHei" w:eastAsia="Microsoft JhengHei" w:hAnsi="Microsoft JhengHei" w:cs="Times New Roman"/>
          <w:b/>
          <w:lang w:eastAsia="zh-HK"/>
        </w:rPr>
        <w:t>T</w:t>
      </w: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」，錯誤的填上「</w:t>
      </w:r>
      <w:r w:rsidRPr="0081090B">
        <w:rPr>
          <w:rFonts w:ascii="Microsoft JhengHei" w:eastAsia="Microsoft JhengHei" w:hAnsi="Microsoft JhengHei" w:cs="Times New Roman"/>
          <w:b/>
          <w:lang w:eastAsia="zh-HK"/>
        </w:rPr>
        <w:t>F</w:t>
      </w: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」。</w:t>
      </w:r>
    </w:p>
    <w:p w14:paraId="67D0B464" w14:textId="77777777" w:rsidR="00E6639F" w:rsidRPr="00F906F2" w:rsidRDefault="00E6639F" w:rsidP="00E6639F">
      <w:pPr>
        <w:snapToGrid w:val="0"/>
        <w:rPr>
          <w:rFonts w:ascii="Microsoft JhengHei" w:eastAsia="Microsoft JhengHei" w:hAnsi="Microsoft JhengHei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E6639F" w:rsidRPr="00E65470" w14:paraId="20092173" w14:textId="77777777" w:rsidTr="007648AF">
        <w:tc>
          <w:tcPr>
            <w:tcW w:w="421" w:type="dxa"/>
          </w:tcPr>
          <w:p w14:paraId="4CA54FF9" w14:textId="77777777" w:rsidR="00E6639F" w:rsidRPr="00E65470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  <w:vAlign w:val="center"/>
          </w:tcPr>
          <w:p w14:paraId="7CF9CFA8" w14:textId="3F0F16BD" w:rsidR="00E6639F" w:rsidRPr="00E47087" w:rsidRDefault="00E6639F" w:rsidP="00E6639F">
            <w:pPr>
              <w:rPr>
                <w:rFonts w:ascii="Microsoft JhengHei" w:eastAsia="Microsoft JhengHei" w:hAnsi="Microsoft JhengHei" w:cs="Times New Roman"/>
              </w:rPr>
            </w:pPr>
            <w:r>
              <w:rPr>
                <w:rFonts w:ascii="Century Gothic" w:eastAsia="Microsoft JhengHei" w:hAnsi="Century Gothic" w:cs="PMingLiU" w:hint="eastAsia"/>
                <w:lang w:eastAsia="zh-HK"/>
              </w:rPr>
              <w:t>在網上購</w:t>
            </w:r>
            <w:r>
              <w:rPr>
                <w:rFonts w:ascii="Century Gothic" w:eastAsia="Microsoft JhengHei" w:hAnsi="Century Gothic" w:cs="PMingLiU" w:hint="eastAsia"/>
              </w:rPr>
              <w:t>物</w:t>
            </w:r>
            <w:r>
              <w:rPr>
                <w:rFonts w:ascii="Century Gothic" w:eastAsia="Microsoft JhengHei" w:hAnsi="Century Gothic" w:cs="PMingLiU" w:hint="eastAsia"/>
                <w:lang w:eastAsia="zh-HK"/>
              </w:rPr>
              <w:t>時，</w:t>
            </w:r>
            <w:r w:rsidR="00E4351E">
              <w:rPr>
                <w:rFonts w:ascii="Century Gothic" w:eastAsia="Microsoft JhengHei" w:hAnsi="Century Gothic" w:cs="PMingLiU" w:hint="eastAsia"/>
                <w:lang w:eastAsia="zh-HK"/>
              </w:rPr>
              <w:t>要</w:t>
            </w:r>
            <w:r w:rsidRPr="00A26994">
              <w:rPr>
                <w:rFonts w:ascii="Century Gothic" w:eastAsia="Microsoft JhengHei" w:hAnsi="Century Gothic" w:cs="PMingLiU"/>
                <w:lang w:eastAsia="zh-HK"/>
              </w:rPr>
              <w:t>選擇</w:t>
            </w:r>
            <w:r>
              <w:rPr>
                <w:rFonts w:ascii="Century Gothic" w:eastAsia="Microsoft JhengHei" w:hAnsi="Century Gothic" w:cs="PMingLiU" w:hint="eastAsia"/>
                <w:lang w:eastAsia="zh-HK"/>
              </w:rPr>
              <w:t>沒有專</w:t>
            </w:r>
            <w:r>
              <w:rPr>
                <w:rFonts w:ascii="Century Gothic" w:eastAsia="Microsoft JhengHei" w:hAnsi="Century Gothic" w:cs="PMingLiU" w:hint="eastAsia"/>
              </w:rPr>
              <w:t>業</w:t>
            </w:r>
            <w:r>
              <w:rPr>
                <w:rFonts w:ascii="Century Gothic" w:eastAsia="Microsoft JhengHei" w:hAnsi="Century Gothic" w:cs="PMingLiU" w:hint="eastAsia"/>
                <w:lang w:eastAsia="zh-HK"/>
              </w:rPr>
              <w:t>認證的購物網站</w:t>
            </w:r>
            <w:r w:rsidRPr="00E47087">
              <w:rPr>
                <w:rFonts w:ascii="Microsoft JhengHei" w:eastAsia="Microsoft JhengHei" w:hAnsi="Microsoft JhengHei" w:cs="Times New Roman" w:hint="eastAsia"/>
              </w:rPr>
              <w:t>。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16A055D2" w14:textId="20E22EB1" w:rsidR="00E6639F" w:rsidRPr="0081090B" w:rsidRDefault="00E6639F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  <w:bookmarkStart w:id="0" w:name="_GoBack"/>
            <w:bookmarkEnd w:id="0"/>
          </w:p>
        </w:tc>
      </w:tr>
      <w:tr w:rsidR="00E6639F" w:rsidRPr="00E65470" w14:paraId="6BC2C88E" w14:textId="77777777" w:rsidTr="007648AF">
        <w:tc>
          <w:tcPr>
            <w:tcW w:w="421" w:type="dxa"/>
          </w:tcPr>
          <w:p w14:paraId="1954E92F" w14:textId="77777777" w:rsidR="00E6639F" w:rsidRPr="00E65470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</w:tcPr>
          <w:p w14:paraId="69827096" w14:textId="4C46B863" w:rsidR="00E6639F" w:rsidRPr="00B11B44" w:rsidRDefault="00E6639F" w:rsidP="007648AF">
            <w:pPr>
              <w:rPr>
                <w:rFonts w:ascii="Microsoft JhengHei" w:eastAsia="Microsoft JhengHei" w:hAnsi="Microsoft JhengHei" w:cs="Times New Roman"/>
              </w:rPr>
            </w:pPr>
            <w:r>
              <w:rPr>
                <w:rFonts w:ascii="Century Gothic" w:eastAsia="Microsoft JhengHei" w:hAnsi="Century Gothic" w:hint="eastAsia"/>
                <w:lang w:eastAsia="zh-HK"/>
              </w:rPr>
              <w:t>網購商品時，切勿貪小便</w:t>
            </w:r>
            <w:r>
              <w:rPr>
                <w:rFonts w:ascii="Century Gothic" w:eastAsia="Microsoft JhengHei" w:hAnsi="Century Gothic" w:hint="eastAsia"/>
              </w:rPr>
              <w:t>宜</w:t>
            </w:r>
            <w:r w:rsidRPr="007D2955">
              <w:rPr>
                <w:rFonts w:ascii="Century Gothic" w:eastAsia="Microsoft JhengHei" w:hAnsi="Century Gothic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261364" w14:textId="202600DD" w:rsidR="00E6639F" w:rsidRPr="0081090B" w:rsidRDefault="00E6639F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</w:p>
        </w:tc>
      </w:tr>
      <w:tr w:rsidR="00E6639F" w:rsidRPr="00E65470" w14:paraId="797CE29F" w14:textId="77777777" w:rsidTr="007648AF">
        <w:tc>
          <w:tcPr>
            <w:tcW w:w="421" w:type="dxa"/>
          </w:tcPr>
          <w:p w14:paraId="403A7698" w14:textId="77777777" w:rsidR="00E6639F" w:rsidRPr="00E65470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</w:tcPr>
          <w:p w14:paraId="1DE4874D" w14:textId="50F82BAC" w:rsidR="00E6639F" w:rsidRDefault="00D849BB" w:rsidP="007648AF">
            <w:pPr>
              <w:rPr>
                <w:rFonts w:ascii="Microsoft JhengHei" w:eastAsia="Microsoft JhengHei" w:hAnsi="Microsoft JhengHei" w:cs="Times New Roman"/>
                <w:lang w:eastAsia="zh-HK"/>
              </w:rPr>
            </w:pPr>
            <w:r>
              <w:rPr>
                <w:rFonts w:ascii="Century Gothic" w:eastAsia="Microsoft JhengHei" w:hAnsi="Century Gothic" w:hint="eastAsia"/>
                <w:lang w:eastAsia="zh-HK"/>
              </w:rPr>
              <w:t>網購商品時，應細閱商品價</w:t>
            </w:r>
            <w:r>
              <w:rPr>
                <w:rFonts w:ascii="Century Gothic" w:eastAsia="Microsoft JhengHei" w:hAnsi="Century Gothic" w:hint="eastAsia"/>
              </w:rPr>
              <w:t>格</w:t>
            </w:r>
            <w:r>
              <w:rPr>
                <w:rFonts w:ascii="Century Gothic" w:eastAsia="Microsoft JhengHei" w:hAnsi="Century Gothic" w:hint="eastAsia"/>
                <w:lang w:eastAsia="zh-HK"/>
              </w:rPr>
              <w:t>、原產地、做工及</w:t>
            </w:r>
            <w:r w:rsidR="00F77293">
              <w:rPr>
                <w:rFonts w:ascii="Century Gothic" w:eastAsia="Microsoft JhengHei" w:hAnsi="Century Gothic" w:hint="eastAsia"/>
                <w:lang w:eastAsia="zh-HK"/>
              </w:rPr>
              <w:t>其他</w:t>
            </w:r>
            <w:r>
              <w:rPr>
                <w:rFonts w:ascii="Century Gothic" w:eastAsia="Microsoft JhengHei" w:hAnsi="Century Gothic" w:hint="eastAsia"/>
                <w:lang w:eastAsia="zh-HK"/>
              </w:rPr>
              <w:t>注</w:t>
            </w:r>
            <w:r>
              <w:rPr>
                <w:rFonts w:ascii="Century Gothic" w:eastAsia="Microsoft JhengHei" w:hAnsi="Century Gothic" w:hint="eastAsia"/>
              </w:rPr>
              <w:t>意</w:t>
            </w:r>
            <w:r>
              <w:rPr>
                <w:rFonts w:ascii="Century Gothic" w:eastAsia="Microsoft JhengHei" w:hAnsi="Century Gothic" w:hint="eastAsia"/>
                <w:lang w:eastAsia="zh-HK"/>
              </w:rPr>
              <w:t>事項</w:t>
            </w:r>
            <w:r w:rsidR="00615E22">
              <w:rPr>
                <w:rFonts w:ascii="Century Gothic" w:eastAsia="Microsoft JhengHei" w:hAnsi="Century Gothic" w:hint="eastAsia"/>
                <w:lang w:eastAsia="zh-HK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2765E5" w14:textId="6CFBD97A" w:rsidR="00E6639F" w:rsidRPr="0081090B" w:rsidRDefault="00E6639F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</w:p>
        </w:tc>
      </w:tr>
      <w:tr w:rsidR="00E6639F" w:rsidRPr="00E65470" w14:paraId="345603EE" w14:textId="77777777" w:rsidTr="007648AF">
        <w:tc>
          <w:tcPr>
            <w:tcW w:w="421" w:type="dxa"/>
          </w:tcPr>
          <w:p w14:paraId="0EC39076" w14:textId="77777777" w:rsidR="00E6639F" w:rsidRPr="00E65470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</w:tcPr>
          <w:p w14:paraId="7F89A8D3" w14:textId="72D98E44" w:rsidR="00E6639F" w:rsidRDefault="00615E22" w:rsidP="007648AF">
            <w:pPr>
              <w:rPr>
                <w:rFonts w:ascii="Microsoft JhengHei" w:eastAsia="Microsoft JhengHei" w:hAnsi="Microsoft JhengHei" w:cs="Times New Roman"/>
              </w:rPr>
            </w:pP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交易</w:t>
            </w:r>
            <w:r w:rsidR="00B2672D">
              <w:rPr>
                <w:rFonts w:ascii="Microsoft JhengHei" w:eastAsia="Microsoft JhengHei" w:hAnsi="Microsoft JhengHei" w:cs="Times New Roman" w:hint="eastAsia"/>
                <w:lang w:eastAsia="zh-HK"/>
              </w:rPr>
              <w:t>完成後，應盡快刪除與賣家的聊天、訂單和手機短訊等記錄</w:t>
            </w: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1E9C10" w14:textId="14D30A32" w:rsidR="00E6639F" w:rsidRPr="0081090B" w:rsidRDefault="00E6639F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</w:p>
        </w:tc>
      </w:tr>
      <w:tr w:rsidR="00E6639F" w:rsidRPr="00E65470" w14:paraId="0359BFAD" w14:textId="77777777" w:rsidTr="007648AF">
        <w:tc>
          <w:tcPr>
            <w:tcW w:w="421" w:type="dxa"/>
          </w:tcPr>
          <w:p w14:paraId="2A94D8A3" w14:textId="77777777" w:rsidR="00E6639F" w:rsidRPr="00E65470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</w:tcPr>
          <w:p w14:paraId="2B47B22B" w14:textId="24647A94" w:rsidR="00E6639F" w:rsidRPr="00E47087" w:rsidRDefault="006833AB" w:rsidP="006833AB">
            <w:pPr>
              <w:rPr>
                <w:rFonts w:ascii="Microsoft JhengHei" w:eastAsia="Microsoft JhengHei" w:hAnsi="Microsoft JhengHei" w:cs="Times New Roman"/>
              </w:rPr>
            </w:pP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收貨後</w:t>
            </w:r>
            <w:r w:rsidR="00F77293">
              <w:rPr>
                <w:rFonts w:ascii="Microsoft JhengHei" w:eastAsia="Microsoft JhengHei" w:hAnsi="Microsoft JhengHei" w:cs="Times New Roman" w:hint="eastAsia"/>
                <w:lang w:eastAsia="zh-HK"/>
              </w:rPr>
              <w:t>應</w:t>
            </w: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檢</w:t>
            </w:r>
            <w:r>
              <w:rPr>
                <w:rFonts w:ascii="Microsoft JhengHei" w:eastAsia="Microsoft JhengHei" w:hAnsi="Microsoft JhengHei" w:cs="Times New Roman" w:hint="eastAsia"/>
              </w:rPr>
              <w:t>查</w:t>
            </w: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完畢再確</w:t>
            </w:r>
            <w:r>
              <w:rPr>
                <w:rFonts w:ascii="Microsoft JhengHei" w:eastAsia="Microsoft JhengHei" w:hAnsi="Microsoft JhengHei" w:cs="Times New Roman" w:hint="eastAsia"/>
              </w:rPr>
              <w:t>認</w:t>
            </w: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收貨</w:t>
            </w:r>
            <w:r w:rsidR="00E6639F" w:rsidRPr="00E47087">
              <w:rPr>
                <w:rFonts w:ascii="Microsoft JhengHei" w:eastAsia="Microsoft JhengHei" w:hAnsi="Microsoft JhengHei" w:cs="Times New Roman" w:hint="eastAsia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AE400" w14:textId="7F3AD0CA" w:rsidR="00E6639F" w:rsidRPr="0081090B" w:rsidRDefault="00E6639F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</w:p>
        </w:tc>
      </w:tr>
    </w:tbl>
    <w:p w14:paraId="092FAF33" w14:textId="77777777" w:rsidR="00B21916" w:rsidRDefault="00B21916" w:rsidP="00AF0638">
      <w:pPr>
        <w:snapToGrid w:val="0"/>
        <w:rPr>
          <w:rFonts w:ascii="Microsoft JhengHei" w:eastAsia="Microsoft JhengHei" w:hAnsi="Microsoft JhengHei" w:cs="Times New Roman"/>
          <w:b/>
        </w:rPr>
      </w:pPr>
    </w:p>
    <w:sectPr w:rsidR="00B2191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9AC3FF" w14:textId="77777777" w:rsidR="008843A5" w:rsidRDefault="008843A5" w:rsidP="00DE19B0">
      <w:r>
        <w:separator/>
      </w:r>
    </w:p>
  </w:endnote>
  <w:endnote w:type="continuationSeparator" w:id="0">
    <w:p w14:paraId="65C4EB20" w14:textId="77777777" w:rsidR="008843A5" w:rsidRDefault="008843A5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BF7AC7" w14:textId="77777777" w:rsidR="008843A5" w:rsidRDefault="008843A5" w:rsidP="00DE19B0">
      <w:r>
        <w:separator/>
      </w:r>
    </w:p>
  </w:footnote>
  <w:footnote w:type="continuationSeparator" w:id="0">
    <w:p w14:paraId="3FECB1B0" w14:textId="77777777" w:rsidR="008843A5" w:rsidRDefault="008843A5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8A242F6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2F3A544C"/>
    <w:lvl w:ilvl="0" w:tplc="04090011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MbIwMzEztbQ0sTRT0lEKTi0uzszPAykwqgUAVQLdHiwAAAA="/>
  </w:docVars>
  <w:rsids>
    <w:rsidRoot w:val="003C252F"/>
    <w:rsid w:val="00006C7D"/>
    <w:rsid w:val="00012072"/>
    <w:rsid w:val="00020426"/>
    <w:rsid w:val="000229E8"/>
    <w:rsid w:val="00027468"/>
    <w:rsid w:val="00030AD2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362C8"/>
    <w:rsid w:val="00143B57"/>
    <w:rsid w:val="00144FCD"/>
    <w:rsid w:val="00147536"/>
    <w:rsid w:val="00152D88"/>
    <w:rsid w:val="00160532"/>
    <w:rsid w:val="001635C1"/>
    <w:rsid w:val="00166A4D"/>
    <w:rsid w:val="00190AD9"/>
    <w:rsid w:val="00192CD7"/>
    <w:rsid w:val="001A70D7"/>
    <w:rsid w:val="001E246B"/>
    <w:rsid w:val="001E39D5"/>
    <w:rsid w:val="001E4320"/>
    <w:rsid w:val="001F37DF"/>
    <w:rsid w:val="002208BE"/>
    <w:rsid w:val="002311CC"/>
    <w:rsid w:val="0024366F"/>
    <w:rsid w:val="0025347E"/>
    <w:rsid w:val="00257C39"/>
    <w:rsid w:val="0026577A"/>
    <w:rsid w:val="0028357B"/>
    <w:rsid w:val="00285AD6"/>
    <w:rsid w:val="0028726D"/>
    <w:rsid w:val="002A2F12"/>
    <w:rsid w:val="002D17FF"/>
    <w:rsid w:val="00324FFE"/>
    <w:rsid w:val="003338DF"/>
    <w:rsid w:val="00337E40"/>
    <w:rsid w:val="003560EC"/>
    <w:rsid w:val="00382DD4"/>
    <w:rsid w:val="00385F63"/>
    <w:rsid w:val="003877DF"/>
    <w:rsid w:val="003A3BFB"/>
    <w:rsid w:val="003B14E3"/>
    <w:rsid w:val="003C252F"/>
    <w:rsid w:val="003C41E7"/>
    <w:rsid w:val="003C4F70"/>
    <w:rsid w:val="003C6FB2"/>
    <w:rsid w:val="003E0AD7"/>
    <w:rsid w:val="003F07A0"/>
    <w:rsid w:val="003F39CA"/>
    <w:rsid w:val="00416BA6"/>
    <w:rsid w:val="004237A7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B5132"/>
    <w:rsid w:val="004E1648"/>
    <w:rsid w:val="004F573B"/>
    <w:rsid w:val="004F6EB1"/>
    <w:rsid w:val="00504446"/>
    <w:rsid w:val="00516453"/>
    <w:rsid w:val="0052600E"/>
    <w:rsid w:val="00544D96"/>
    <w:rsid w:val="0054567A"/>
    <w:rsid w:val="00556769"/>
    <w:rsid w:val="00556BC6"/>
    <w:rsid w:val="00562D51"/>
    <w:rsid w:val="00567CBE"/>
    <w:rsid w:val="0057009C"/>
    <w:rsid w:val="00577874"/>
    <w:rsid w:val="0058671F"/>
    <w:rsid w:val="005933E4"/>
    <w:rsid w:val="00597C8D"/>
    <w:rsid w:val="005A2243"/>
    <w:rsid w:val="005B514B"/>
    <w:rsid w:val="005B7BCD"/>
    <w:rsid w:val="005C491A"/>
    <w:rsid w:val="005C6A17"/>
    <w:rsid w:val="005F41B0"/>
    <w:rsid w:val="00615E22"/>
    <w:rsid w:val="00634FFA"/>
    <w:rsid w:val="00635166"/>
    <w:rsid w:val="006363D1"/>
    <w:rsid w:val="006449F6"/>
    <w:rsid w:val="006510D6"/>
    <w:rsid w:val="00670AB4"/>
    <w:rsid w:val="0067293D"/>
    <w:rsid w:val="006833AB"/>
    <w:rsid w:val="00687D8D"/>
    <w:rsid w:val="006A50C0"/>
    <w:rsid w:val="006B15A3"/>
    <w:rsid w:val="006C0428"/>
    <w:rsid w:val="006D1B2C"/>
    <w:rsid w:val="006D6738"/>
    <w:rsid w:val="006E4AFF"/>
    <w:rsid w:val="006E68BA"/>
    <w:rsid w:val="00703F23"/>
    <w:rsid w:val="00704EB4"/>
    <w:rsid w:val="00707510"/>
    <w:rsid w:val="0072215B"/>
    <w:rsid w:val="00724446"/>
    <w:rsid w:val="00724D25"/>
    <w:rsid w:val="00743447"/>
    <w:rsid w:val="00743854"/>
    <w:rsid w:val="007527CB"/>
    <w:rsid w:val="00752AB4"/>
    <w:rsid w:val="00762609"/>
    <w:rsid w:val="0078691B"/>
    <w:rsid w:val="00787664"/>
    <w:rsid w:val="00794300"/>
    <w:rsid w:val="007B5F88"/>
    <w:rsid w:val="007C1797"/>
    <w:rsid w:val="007E1DDF"/>
    <w:rsid w:val="0081090B"/>
    <w:rsid w:val="0081305F"/>
    <w:rsid w:val="00813220"/>
    <w:rsid w:val="008158EC"/>
    <w:rsid w:val="008225A7"/>
    <w:rsid w:val="00825B09"/>
    <w:rsid w:val="00836EEA"/>
    <w:rsid w:val="008434AE"/>
    <w:rsid w:val="008514D8"/>
    <w:rsid w:val="008638E7"/>
    <w:rsid w:val="00866837"/>
    <w:rsid w:val="008762CD"/>
    <w:rsid w:val="00877B9D"/>
    <w:rsid w:val="008843A5"/>
    <w:rsid w:val="00892774"/>
    <w:rsid w:val="008A21B1"/>
    <w:rsid w:val="008A3808"/>
    <w:rsid w:val="008A4B1A"/>
    <w:rsid w:val="008A6E8B"/>
    <w:rsid w:val="008D03A7"/>
    <w:rsid w:val="008D3E07"/>
    <w:rsid w:val="008D59FA"/>
    <w:rsid w:val="008D67FC"/>
    <w:rsid w:val="008F7CF9"/>
    <w:rsid w:val="00920F48"/>
    <w:rsid w:val="00923655"/>
    <w:rsid w:val="0092559B"/>
    <w:rsid w:val="00926842"/>
    <w:rsid w:val="00927CDD"/>
    <w:rsid w:val="0093472D"/>
    <w:rsid w:val="0093725A"/>
    <w:rsid w:val="00944B14"/>
    <w:rsid w:val="0095233F"/>
    <w:rsid w:val="00961D4D"/>
    <w:rsid w:val="0096478F"/>
    <w:rsid w:val="00966874"/>
    <w:rsid w:val="00970E88"/>
    <w:rsid w:val="00977900"/>
    <w:rsid w:val="009838CA"/>
    <w:rsid w:val="00992B0C"/>
    <w:rsid w:val="009A550D"/>
    <w:rsid w:val="009A5FB3"/>
    <w:rsid w:val="009B0188"/>
    <w:rsid w:val="009B5274"/>
    <w:rsid w:val="009C13B1"/>
    <w:rsid w:val="009C61FB"/>
    <w:rsid w:val="009C7939"/>
    <w:rsid w:val="009E0540"/>
    <w:rsid w:val="00A1228D"/>
    <w:rsid w:val="00A14F6A"/>
    <w:rsid w:val="00A43032"/>
    <w:rsid w:val="00A4376A"/>
    <w:rsid w:val="00A75525"/>
    <w:rsid w:val="00A92EFC"/>
    <w:rsid w:val="00A94C20"/>
    <w:rsid w:val="00A950CE"/>
    <w:rsid w:val="00AA6076"/>
    <w:rsid w:val="00AC1C4C"/>
    <w:rsid w:val="00AC6483"/>
    <w:rsid w:val="00AC72E5"/>
    <w:rsid w:val="00AD53A4"/>
    <w:rsid w:val="00AF0638"/>
    <w:rsid w:val="00AF7937"/>
    <w:rsid w:val="00B01BAE"/>
    <w:rsid w:val="00B11B44"/>
    <w:rsid w:val="00B11D5D"/>
    <w:rsid w:val="00B21916"/>
    <w:rsid w:val="00B25BEE"/>
    <w:rsid w:val="00B25DED"/>
    <w:rsid w:val="00B2672D"/>
    <w:rsid w:val="00B27BB9"/>
    <w:rsid w:val="00B41A0E"/>
    <w:rsid w:val="00B46C59"/>
    <w:rsid w:val="00B600BC"/>
    <w:rsid w:val="00B62E39"/>
    <w:rsid w:val="00B73FD2"/>
    <w:rsid w:val="00B75153"/>
    <w:rsid w:val="00B964EF"/>
    <w:rsid w:val="00BA3444"/>
    <w:rsid w:val="00BA4CCD"/>
    <w:rsid w:val="00BB0764"/>
    <w:rsid w:val="00BC3D6F"/>
    <w:rsid w:val="00BC6542"/>
    <w:rsid w:val="00BD5ECE"/>
    <w:rsid w:val="00BD65A5"/>
    <w:rsid w:val="00BE061B"/>
    <w:rsid w:val="00BE18E5"/>
    <w:rsid w:val="00BE4C4A"/>
    <w:rsid w:val="00BE7186"/>
    <w:rsid w:val="00BF4E01"/>
    <w:rsid w:val="00BF5877"/>
    <w:rsid w:val="00C025C5"/>
    <w:rsid w:val="00C12DF9"/>
    <w:rsid w:val="00C16E5A"/>
    <w:rsid w:val="00C201EB"/>
    <w:rsid w:val="00C42516"/>
    <w:rsid w:val="00C46F59"/>
    <w:rsid w:val="00C51B6F"/>
    <w:rsid w:val="00C729D2"/>
    <w:rsid w:val="00C901FF"/>
    <w:rsid w:val="00C95DB7"/>
    <w:rsid w:val="00C96837"/>
    <w:rsid w:val="00CA021C"/>
    <w:rsid w:val="00CA0E88"/>
    <w:rsid w:val="00CA5824"/>
    <w:rsid w:val="00CB62B4"/>
    <w:rsid w:val="00CB68A5"/>
    <w:rsid w:val="00CD215C"/>
    <w:rsid w:val="00CD2DD9"/>
    <w:rsid w:val="00CD4930"/>
    <w:rsid w:val="00CD77DE"/>
    <w:rsid w:val="00CF351F"/>
    <w:rsid w:val="00D06C36"/>
    <w:rsid w:val="00D12A6C"/>
    <w:rsid w:val="00D3412D"/>
    <w:rsid w:val="00D601FC"/>
    <w:rsid w:val="00D64CDF"/>
    <w:rsid w:val="00D71EBB"/>
    <w:rsid w:val="00D73884"/>
    <w:rsid w:val="00D7534C"/>
    <w:rsid w:val="00D849BB"/>
    <w:rsid w:val="00D90F33"/>
    <w:rsid w:val="00DA78E6"/>
    <w:rsid w:val="00DB790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27C92"/>
    <w:rsid w:val="00E35876"/>
    <w:rsid w:val="00E4351E"/>
    <w:rsid w:val="00E45F2A"/>
    <w:rsid w:val="00E47087"/>
    <w:rsid w:val="00E537A5"/>
    <w:rsid w:val="00E54C57"/>
    <w:rsid w:val="00E57AA4"/>
    <w:rsid w:val="00E65470"/>
    <w:rsid w:val="00E6639F"/>
    <w:rsid w:val="00E735AC"/>
    <w:rsid w:val="00E809EB"/>
    <w:rsid w:val="00EA3B06"/>
    <w:rsid w:val="00EB4153"/>
    <w:rsid w:val="00EF1AE3"/>
    <w:rsid w:val="00EF43B2"/>
    <w:rsid w:val="00EF6E44"/>
    <w:rsid w:val="00F00685"/>
    <w:rsid w:val="00F0071A"/>
    <w:rsid w:val="00F11DCB"/>
    <w:rsid w:val="00F53C91"/>
    <w:rsid w:val="00F54BDC"/>
    <w:rsid w:val="00F620A7"/>
    <w:rsid w:val="00F67B22"/>
    <w:rsid w:val="00F729BB"/>
    <w:rsid w:val="00F76698"/>
    <w:rsid w:val="00F77293"/>
    <w:rsid w:val="00F8325D"/>
    <w:rsid w:val="00F861D8"/>
    <w:rsid w:val="00F906F2"/>
    <w:rsid w:val="00F921EC"/>
    <w:rsid w:val="00F95A6A"/>
    <w:rsid w:val="00FA098F"/>
    <w:rsid w:val="00FB4AE9"/>
    <w:rsid w:val="00FC1AF1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15280D-9B5E-47B1-BBAA-BB142829A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3</cp:revision>
  <dcterms:created xsi:type="dcterms:W3CDTF">2024-01-03T00:47:00Z</dcterms:created>
  <dcterms:modified xsi:type="dcterms:W3CDTF">2024-01-03T00:47:00Z</dcterms:modified>
</cp:coreProperties>
</file>